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Cover Letter</w:t>
      </w:r>
      <w:r>
        <w:t xml:space="preserve"> </w:t>
      </w:r>
      <w:r>
        <w:t xml:space="preserve">is an essential document that introduces a candidate's qualifications, experiences, and passion for a specific role. As a dedicated dentist with over [X years] of experience in delivering high-quality oral healthcare, I am excited to submit my application for the Dentist position at [Hospital/Clinic Name] in Qatar Doha. This opportunity aligns perfectly with my professional goals and desire to contribute to a thriving healthcare ecosystem in one of the world's most dynamic cities.</w:t>
      </w:r>
    </w:p>
    <w:p>
      <w:pPr>
        <w:pStyle w:val="BodyText"/>
      </w:pPr>
      <w:r>
        <w:t xml:space="preserve">Qatar Doha has become a global hub for innovation, culture, and advanced medical services, making it an ideal location for dental professionals seeking to expand their expertise. The city’s commitment to excellence in healthcare is evident through its state-of-the-art facilities, cutting-edge technology, and a growing emphasis on preventive care. As a</w:t>
      </w:r>
      <w:r>
        <w:t xml:space="preserve"> </w:t>
      </w:r>
      <w:r>
        <w:rPr>
          <w:bCs/>
          <w:b/>
        </w:rPr>
        <w:t xml:space="preserve">Dentist</w:t>
      </w:r>
      <w:r>
        <w:t xml:space="preserve">, I am eager to join an organization that values patient-centered care, continuous learning, and the integration of modern techniques to improve oral health outcomes.</w:t>
      </w:r>
    </w:p>
    <w:bookmarkStart w:id="20" w:name="professional-background-and-expertise"/>
    <w:p>
      <w:pPr>
        <w:pStyle w:val="Heading2"/>
      </w:pPr>
      <w:r>
        <w:t xml:space="preserve">Professional Background and Expertise</w:t>
      </w:r>
    </w:p>
    <w:p>
      <w:pPr>
        <w:pStyle w:val="FirstParagraph"/>
      </w:pPr>
      <w:r>
        <w:t xml:space="preserve">Throughout my career as a</w:t>
      </w:r>
      <w:r>
        <w:t xml:space="preserve"> </w:t>
      </w:r>
      <w:r>
        <w:rPr>
          <w:bCs/>
          <w:b/>
        </w:rPr>
        <w:t xml:space="preserve">Dentist</w:t>
      </w:r>
      <w:r>
        <w:t xml:space="preserve">, I have developed a strong foundation in general dentistry, with specialized training in [specific areas such as pediatric dentistry, orthodontics, or cosmetic procedures]. My practice has focused on providing comprehensive care to patients of all ages, from routine checkups to complex restorative treatments. I take pride in creating a welcoming and inclusive environment where patients feel comfortable discussing their concerns and actively participating in their treatment plans.</w:t>
      </w:r>
    </w:p>
    <w:p>
      <w:pPr>
        <w:pStyle w:val="BodyText"/>
      </w:pPr>
      <w:r>
        <w:t xml:space="preserve">One of my core strengths is my ability to combine technical precision with empathetic communication. In Qatar Doha, where cultural diversity is a defining characteristic, I have consistently demonstrated adaptability and respect for patients from various backgrounds. My fluency in [language(s)] and experience working in multicultural settings have enabled me to build trust and deliver personalized care that meets the unique needs of each individual.</w:t>
      </w:r>
    </w:p>
    <w:bookmarkEnd w:id="20"/>
    <w:bookmarkStart w:id="21" w:name="why-qatar-doha"/>
    <w:p>
      <w:pPr>
        <w:pStyle w:val="Heading2"/>
      </w:pPr>
      <w:r>
        <w:t xml:space="preserve">Why Qatar Doha?</w:t>
      </w:r>
    </w:p>
    <w:p>
      <w:pPr>
        <w:pStyle w:val="FirstParagraph"/>
      </w:pPr>
      <w:r>
        <w:t xml:space="preserve">The opportunity to work as a</w:t>
      </w:r>
      <w:r>
        <w:t xml:space="preserve"> </w:t>
      </w:r>
      <w:r>
        <w:rPr>
          <w:bCs/>
          <w:b/>
        </w:rPr>
        <w:t xml:space="preserve">Dentist</w:t>
      </w:r>
      <w:r>
        <w:t xml:space="preserve"> </w:t>
      </w:r>
      <w:r>
        <w:t xml:space="preserve">in Qatar Doha is particularly appealing due to the city’s rapid healthcare advancements and its vision for a sustainable, healthy future. The Qatari government has invested heavily in expanding access to medical services, including dentistry, which aligns with my mission to promote oral health education and preventive care. I am inspired by the potential to contribute to initiatives that address public health challenges while supporting the well-being of a diverse population.</w:t>
      </w:r>
    </w:p>
    <w:p>
      <w:pPr>
        <w:pStyle w:val="BodyText"/>
      </w:pPr>
      <w:r>
        <w:t xml:space="preserve">Moreover, Qatar Doha’s vibrant community and international atmosphere create an ideal environment for professional growth. As a</w:t>
      </w:r>
      <w:r>
        <w:t xml:space="preserve"> </w:t>
      </w:r>
      <w:r>
        <w:rPr>
          <w:bCs/>
          <w:b/>
        </w:rPr>
        <w:t xml:space="preserve">Dentist</w:t>
      </w:r>
      <w:r>
        <w:t xml:space="preserve">, I aim to collaborate with fellow healthcare professionals, participate in training programs, and stay updated on the latest advancements in dental technology. The city’s emphasis on innovation, such as the integration of digital imaging and minimally invasive procedures, resonates with my commitment to delivering efficient and patient-friendly solutions.</w:t>
      </w:r>
    </w:p>
    <w:bookmarkEnd w:id="21"/>
    <w:bookmarkStart w:id="22" w:name="commitment-to-patient-care"/>
    <w:p>
      <w:pPr>
        <w:pStyle w:val="Heading2"/>
      </w:pPr>
      <w:r>
        <w:t xml:space="preserve">Commitment to Patient Care</w:t>
      </w:r>
    </w:p>
    <w:p>
      <w:pPr>
        <w:pStyle w:val="FirstParagraph"/>
      </w:pPr>
      <w:r>
        <w:t xml:space="preserve">At the heart of my practice is a deep dedication to patient care. I believe that every individual deserves access to affordable, high-quality dental services tailored to their specific needs. In Qatar Doha, where the demand for dental care is growing, I am eager to play a role in addressing this need through proactive outreach and community engagement. My experience in organizing free dental clinics and workshops has equipped me with the skills to educate patients about oral hygiene practices and the importance of regular screenings.</w:t>
      </w:r>
    </w:p>
    <w:p>
      <w:pPr>
        <w:pStyle w:val="BodyText"/>
      </w:pPr>
      <w:r>
        <w:t xml:space="preserve">As a</w:t>
      </w:r>
      <w:r>
        <w:t xml:space="preserve"> </w:t>
      </w:r>
      <w:r>
        <w:rPr>
          <w:bCs/>
          <w:b/>
        </w:rPr>
        <w:t xml:space="preserve">Dentist</w:t>
      </w:r>
      <w:r>
        <w:t xml:space="preserve">, I understand that building long-term relationships with patients is crucial to achieving optimal results. I prioritize clear communication, transparency in treatment options, and follow-up care to ensure that patients feel informed and supported throughout their journey. This approach not only fosters trust but also empowers individuals to take charge of their oral health, ultimately improving their overall quality of life.</w:t>
      </w:r>
    </w:p>
    <w:bookmarkEnd w:id="22"/>
    <w:bookmarkStart w:id="23" w:name="adaptability-and-continuous-learning"/>
    <w:p>
      <w:pPr>
        <w:pStyle w:val="Heading2"/>
      </w:pPr>
      <w:r>
        <w:t xml:space="preserve">Adaptability and Continuous Learning</w:t>
      </w:r>
    </w:p>
    <w:p>
      <w:pPr>
        <w:pStyle w:val="FirstParagraph"/>
      </w:pPr>
      <w:r>
        <w:t xml:space="preserve">The field of dentistry is constantly evolving, and I remain committed to lifelong learning. I regularly attend conferences, workshops, and online courses to stay current with emerging trends in dental science. In Qatar Doha, where the healthcare landscape is rapidly advancing, this proactive mindset will allow me to contribute effectively to your team while embracing new challenges with enthusiasm.</w:t>
      </w:r>
    </w:p>
    <w:p>
      <w:pPr>
        <w:pStyle w:val="BodyText"/>
      </w:pPr>
      <w:r>
        <w:t xml:space="preserve">My adaptability extends beyond technical skills. I have successfully transitioned between different practice settings, including private clinics and public health initiatives, which has honed my ability to thrive in diverse environments. Whether working independently or as part of a multidisciplinary team, I approach every task with professionalism and a focus on collaboration.</w:t>
      </w:r>
    </w:p>
    <w:bookmarkEnd w:id="23"/>
    <w:bookmarkStart w:id="24" w:name="conclusion"/>
    <w:p>
      <w:pPr>
        <w:pStyle w:val="Heading2"/>
      </w:pPr>
      <w:r>
        <w:t xml:space="preserve">Conclusion</w:t>
      </w:r>
    </w:p>
    <w:p>
      <w:pPr>
        <w:pStyle w:val="FirstParagraph"/>
      </w:pPr>
      <w:r>
        <w:t xml:space="preserve">In conclusion, I am enthusiastic about the opportunity to join [Hospital/Clinic Name] as a</w:t>
      </w:r>
      <w:r>
        <w:t xml:space="preserve"> </w:t>
      </w:r>
      <w:r>
        <w:rPr>
          <w:bCs/>
          <w:b/>
        </w:rPr>
        <w:t xml:space="preserve">Dentist</w:t>
      </w:r>
      <w:r>
        <w:t xml:space="preserve"> </w:t>
      </w:r>
      <w:r>
        <w:t xml:space="preserve">in Qatar Doha. My experience, expertise, and passion for oral healthcare align with the values of your organization, and I am confident that my contributions will positively impact both patients and the broader community. I would welcome the chance to discuss how my skills can support your mission of delivering exceptional dental care in this remarkable city.</w:t>
      </w:r>
    </w:p>
    <w:p>
      <w:pPr>
        <w:pStyle w:val="BodyText"/>
      </w:pPr>
      <w:r>
        <w:t xml:space="preserve">Thank you for considering my application. I look forward to the possibility of contributing to the continued success of [Hospital/Clinic Name] and making a meaningful difference in the lives of patients in Qatar Doh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3:38Z</dcterms:created>
  <dcterms:modified xsi:type="dcterms:W3CDTF">2026-07-21T09:53:38Z</dcterms:modified>
</cp:coreProperties>
</file>

<file path=docProps/custom.xml><?xml version="1.0" encoding="utf-8"?>
<Properties xmlns="http://schemas.openxmlformats.org/officeDocument/2006/custom-properties" xmlns:vt="http://schemas.openxmlformats.org/officeDocument/2006/docPropsVTypes"/>
</file>